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968F148" w14:textId="77777777" w:rsidR="00554841" w:rsidRDefault="00554841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554841">
        <w:rPr>
          <w:rFonts w:eastAsia="Times New Roman" w:cstheme="minorHAnsi"/>
          <w:b/>
          <w:color w:val="181717"/>
          <w:sz w:val="28"/>
          <w:szCs w:val="28"/>
        </w:rPr>
        <w:t>Chapter 3 – Environmental and Hazardous Materials</w:t>
      </w:r>
    </w:p>
    <w:p w14:paraId="0766CA74" w14:textId="4E94B1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E08048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32689D">
        <w:t>Hazardous Waste, Federal and State Laws, Asbestos Hazards, Used Brake Fluid, and Used Oil</w:t>
      </w:r>
    </w:p>
    <w:p w14:paraId="51F9DC29" w14:textId="1BE5601C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8D109E">
        <w:t>Solvents, Coolant Disposal, Lead-Acid Battery Waste, and Fuel Safety and Storage</w:t>
      </w:r>
    </w:p>
    <w:p w14:paraId="56C5CE5D" w14:textId="44C4941A" w:rsidR="001B5ECC" w:rsidRDefault="00DF2F45" w:rsidP="004637B0">
      <w:pPr>
        <w:spacing w:after="0"/>
        <w:ind w:left="450" w:right="-810"/>
      </w:pPr>
      <w:r w:rsidRPr="00DF2F45">
        <w:t xml:space="preserve">3. </w:t>
      </w:r>
      <w:r w:rsidR="008D109E">
        <w:t xml:space="preserve">Airbag Handling, Used </w:t>
      </w:r>
      <w:r w:rsidR="001B5ECC">
        <w:t>Tire Disposal, and Air-Conditioning Refrigerant Oil Disposal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BA89ABC" w14:textId="74E4C5C1" w:rsidR="00BA30B6" w:rsidRDefault="008F46C1" w:rsidP="00BA30B6">
      <w:pPr>
        <w:spacing w:after="0"/>
        <w:ind w:left="450" w:right="-810"/>
      </w:pPr>
      <w:r>
        <w:t xml:space="preserve">1. </w:t>
      </w:r>
      <w:r w:rsidR="008137A8">
        <w:t>I</w:t>
      </w:r>
      <w:r w:rsidR="00BA30B6">
        <w:t>dentify hazardous waste materials in accordance with federal and state laws.</w:t>
      </w:r>
    </w:p>
    <w:p w14:paraId="3E451270" w14:textId="7B9F31B0" w:rsidR="00BA30B6" w:rsidRDefault="00BA30B6" w:rsidP="00BA30B6">
      <w:pPr>
        <w:spacing w:after="0"/>
        <w:ind w:left="450" w:right="-810"/>
      </w:pPr>
      <w:r>
        <w:t xml:space="preserve">2. </w:t>
      </w:r>
      <w:r w:rsidR="008137A8">
        <w:t>D</w:t>
      </w:r>
      <w:r>
        <w:t>iscuss asbestos hazards and asbestos handling guidelines.</w:t>
      </w:r>
    </w:p>
    <w:p w14:paraId="28DB26B8" w14:textId="09D83EBF" w:rsidR="00BA30B6" w:rsidRDefault="00BA30B6" w:rsidP="00BA30B6">
      <w:pPr>
        <w:spacing w:after="0"/>
        <w:ind w:left="450" w:right="-810"/>
      </w:pPr>
      <w:r>
        <w:t>3. Explain the storage and disposal of brake fluid, used oil, coolants, lead-acid batteries, used tires, and air-conditioning refrigerant oil.</w:t>
      </w:r>
    </w:p>
    <w:p w14:paraId="6A634FBA" w14:textId="0B80D652" w:rsidR="00BA30B6" w:rsidRDefault="008137A8" w:rsidP="00BA30B6">
      <w:pPr>
        <w:spacing w:after="0"/>
        <w:ind w:left="450" w:right="-810"/>
      </w:pPr>
      <w:r>
        <w:t xml:space="preserve">4. </w:t>
      </w:r>
      <w:r w:rsidR="00BA30B6">
        <w:t>Explain the characteristics of hazardous solvents, fuel safety and storage, and airbag handling.</w:t>
      </w:r>
    </w:p>
    <w:p w14:paraId="55695049" w14:textId="40F74D75" w:rsidR="00DF2F45" w:rsidRPr="00DF2F45" w:rsidRDefault="00F25410" w:rsidP="00BA30B6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18D8140" w14:textId="0EB36A80" w:rsidR="003F705D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3F705D" w:rsidRPr="003F705D">
        <w:t>Safety Data Sheets (SDS)</w:t>
      </w:r>
    </w:p>
    <w:p w14:paraId="233C5FC8" w14:textId="3E2A2300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07511AD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3F705D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084DD173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3F705D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3F705D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E6BEC19" w14:textId="140964A7" w:rsidR="00182725" w:rsidRDefault="00F753A6" w:rsidP="004637B0">
      <w:pPr>
        <w:spacing w:after="0"/>
        <w:ind w:left="450" w:right="-810"/>
      </w:pPr>
      <w:r w:rsidRPr="00F753A6">
        <w:t xml:space="preserve">1. Task Sheet: </w:t>
      </w:r>
      <w:r w:rsidR="003F705D" w:rsidRPr="003F705D">
        <w:t>Safety Data Sheets (SDS)</w:t>
      </w:r>
    </w:p>
    <w:p w14:paraId="6E8407A3" w14:textId="7B3A1606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00850" w14:textId="77777777" w:rsidR="004C5D3B" w:rsidRDefault="004C5D3B" w:rsidP="00E43A7A">
      <w:pPr>
        <w:spacing w:after="0" w:line="240" w:lineRule="auto"/>
      </w:pPr>
      <w:r>
        <w:separator/>
      </w:r>
    </w:p>
  </w:endnote>
  <w:endnote w:type="continuationSeparator" w:id="0">
    <w:p w14:paraId="4E9909EF" w14:textId="77777777" w:rsidR="004C5D3B" w:rsidRDefault="004C5D3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C4038" w14:textId="77777777" w:rsidR="004C5D3B" w:rsidRDefault="004C5D3B" w:rsidP="00E43A7A">
      <w:pPr>
        <w:spacing w:after="0" w:line="240" w:lineRule="auto"/>
      </w:pPr>
      <w:r>
        <w:separator/>
      </w:r>
    </w:p>
  </w:footnote>
  <w:footnote w:type="continuationSeparator" w:id="0">
    <w:p w14:paraId="3A9D81B7" w14:textId="77777777" w:rsidR="004C5D3B" w:rsidRDefault="004C5D3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4FAK/LMWstAAAA"/>
  </w:docVars>
  <w:rsids>
    <w:rsidRoot w:val="00DF2F45"/>
    <w:rsid w:val="00002F88"/>
    <w:rsid w:val="00016515"/>
    <w:rsid w:val="00032C74"/>
    <w:rsid w:val="000522AD"/>
    <w:rsid w:val="00055EAD"/>
    <w:rsid w:val="00077286"/>
    <w:rsid w:val="000E2805"/>
    <w:rsid w:val="000E2C6C"/>
    <w:rsid w:val="0011718F"/>
    <w:rsid w:val="00123D4E"/>
    <w:rsid w:val="00133D25"/>
    <w:rsid w:val="00136257"/>
    <w:rsid w:val="00182725"/>
    <w:rsid w:val="001A0613"/>
    <w:rsid w:val="001B5ECC"/>
    <w:rsid w:val="001D570B"/>
    <w:rsid w:val="001E6BE6"/>
    <w:rsid w:val="001F45C1"/>
    <w:rsid w:val="001F7A1E"/>
    <w:rsid w:val="00235BA9"/>
    <w:rsid w:val="00250C2D"/>
    <w:rsid w:val="0029759D"/>
    <w:rsid w:val="002B7FEB"/>
    <w:rsid w:val="0032689D"/>
    <w:rsid w:val="003D0578"/>
    <w:rsid w:val="003F705D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B0AFF"/>
    <w:rsid w:val="004C5D3B"/>
    <w:rsid w:val="004D0C75"/>
    <w:rsid w:val="005274BD"/>
    <w:rsid w:val="00547AF6"/>
    <w:rsid w:val="00554841"/>
    <w:rsid w:val="005868EC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723978"/>
    <w:rsid w:val="007636D7"/>
    <w:rsid w:val="007C16D5"/>
    <w:rsid w:val="007C1A7E"/>
    <w:rsid w:val="008137A8"/>
    <w:rsid w:val="008253C6"/>
    <w:rsid w:val="00835E46"/>
    <w:rsid w:val="0085332D"/>
    <w:rsid w:val="00886A1E"/>
    <w:rsid w:val="00892203"/>
    <w:rsid w:val="008C0707"/>
    <w:rsid w:val="008D109E"/>
    <w:rsid w:val="008F46C1"/>
    <w:rsid w:val="009268E1"/>
    <w:rsid w:val="0092799E"/>
    <w:rsid w:val="009445EE"/>
    <w:rsid w:val="00974A08"/>
    <w:rsid w:val="009C69F8"/>
    <w:rsid w:val="009D2A57"/>
    <w:rsid w:val="009D4174"/>
    <w:rsid w:val="009E77DF"/>
    <w:rsid w:val="009F3062"/>
    <w:rsid w:val="00A041F9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2882"/>
    <w:rsid w:val="00BA30B6"/>
    <w:rsid w:val="00BA3D3F"/>
    <w:rsid w:val="00BB1DB0"/>
    <w:rsid w:val="00BB438C"/>
    <w:rsid w:val="00C15C66"/>
    <w:rsid w:val="00C161A4"/>
    <w:rsid w:val="00C22D90"/>
    <w:rsid w:val="00C3797A"/>
    <w:rsid w:val="00C82643"/>
    <w:rsid w:val="00CA1EC5"/>
    <w:rsid w:val="00CB4BE1"/>
    <w:rsid w:val="00CC06DE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9309E"/>
    <w:rsid w:val="00F008E4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1</cp:revision>
  <cp:lastPrinted>2022-04-15T18:25:00Z</cp:lastPrinted>
  <dcterms:created xsi:type="dcterms:W3CDTF">2019-12-09T16:24:00Z</dcterms:created>
  <dcterms:modified xsi:type="dcterms:W3CDTF">2022-04-15T18:25:00Z</dcterms:modified>
</cp:coreProperties>
</file>